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4FF0EC" w14:textId="0F92841D" w:rsidR="00021FDB" w:rsidRDefault="004707E9" w:rsidP="004707E9">
      <w:pPr>
        <w:tabs>
          <w:tab w:val="left" w:pos="7694"/>
        </w:tabs>
        <w:jc w:val="right"/>
      </w:pPr>
      <w:r w:rsidRPr="0053186C">
        <w:rPr>
          <w:b/>
          <w:bCs/>
          <w:color w:val="000000" w:themeColor="text1"/>
        </w:rPr>
        <w:t xml:space="preserve">(Tarih yazılmalı)  </w:t>
      </w:r>
      <w:r w:rsidRPr="0053186C">
        <w:rPr>
          <w:b/>
          <w:bCs/>
          <w:color w:val="000000" w:themeColor="text1"/>
        </w:rPr>
        <w:sym w:font="Symbol" w:char="F0AE"/>
      </w:r>
      <w:r w:rsidRPr="0053186C">
        <w:rPr>
          <w:color w:val="000000" w:themeColor="text1"/>
        </w:rPr>
        <w:t xml:space="preserve">             </w:t>
      </w:r>
      <w:r>
        <w:t>.../.../...........</w:t>
      </w:r>
    </w:p>
    <w:p w14:paraId="68DA8159" w14:textId="77777777" w:rsidR="00877336" w:rsidRDefault="00877336" w:rsidP="00921A78">
      <w:pPr>
        <w:jc w:val="center"/>
        <w:rPr>
          <w:color w:val="FF0000"/>
        </w:rPr>
      </w:pPr>
    </w:p>
    <w:p w14:paraId="21A117AA" w14:textId="77777777" w:rsidR="00877336" w:rsidRDefault="00877336" w:rsidP="00921A78">
      <w:pPr>
        <w:jc w:val="center"/>
        <w:rPr>
          <w:color w:val="FF0000"/>
        </w:rPr>
      </w:pPr>
    </w:p>
    <w:p w14:paraId="3C15908D" w14:textId="77777777" w:rsidR="00877336" w:rsidRDefault="00877336" w:rsidP="00921A78">
      <w:pPr>
        <w:jc w:val="center"/>
        <w:rPr>
          <w:color w:val="FF0000"/>
        </w:rPr>
      </w:pPr>
    </w:p>
    <w:p w14:paraId="2257491E" w14:textId="77777777" w:rsidR="00877336" w:rsidRDefault="00877336" w:rsidP="00921A78">
      <w:pPr>
        <w:jc w:val="center"/>
        <w:rPr>
          <w:color w:val="FF0000"/>
        </w:rPr>
      </w:pPr>
    </w:p>
    <w:p w14:paraId="099CB9DA" w14:textId="77777777" w:rsidR="00877336" w:rsidRDefault="00877336" w:rsidP="00921A78">
      <w:pPr>
        <w:jc w:val="center"/>
        <w:rPr>
          <w:color w:val="FF0000"/>
        </w:rPr>
      </w:pPr>
    </w:p>
    <w:p w14:paraId="5C928B47" w14:textId="77777777" w:rsidR="00877336" w:rsidRDefault="00877336" w:rsidP="00921A78">
      <w:pPr>
        <w:jc w:val="center"/>
        <w:rPr>
          <w:color w:val="FF0000"/>
        </w:rPr>
      </w:pPr>
    </w:p>
    <w:p w14:paraId="7CF60DA3" w14:textId="77777777" w:rsidR="00021FDB" w:rsidRDefault="00921A78" w:rsidP="00921A78">
      <w:pPr>
        <w:jc w:val="center"/>
      </w:pPr>
      <w:r w:rsidRPr="0053186C">
        <w:rPr>
          <w:b/>
          <w:bCs/>
          <w:color w:val="000000" w:themeColor="text1"/>
        </w:rPr>
        <w:t>………(STAJ YAPILACAK FİRMA ADI)……</w:t>
      </w:r>
      <w:r w:rsidRPr="0053186C">
        <w:rPr>
          <w:color w:val="000000" w:themeColor="text1"/>
        </w:rPr>
        <w:t xml:space="preserve"> </w:t>
      </w:r>
      <w:r>
        <w:t>Dikkatine,</w:t>
      </w:r>
    </w:p>
    <w:p w14:paraId="0676272C" w14:textId="77777777" w:rsidR="00021FDB" w:rsidRDefault="00021FDB" w:rsidP="00021FDB"/>
    <w:p w14:paraId="7DC96752" w14:textId="1E3F8C42" w:rsidR="00021FDB" w:rsidRDefault="00021FDB" w:rsidP="00021FDB">
      <w:r w:rsidRPr="00021FDB">
        <w:t xml:space="preserve">Ondokuz Mayıs Üniversitesi Mühendislik Fakültesi Kimya Mühendisliği Bölümü </w:t>
      </w:r>
      <w:r w:rsidR="004707E9" w:rsidRPr="0053186C">
        <w:rPr>
          <w:b/>
          <w:bCs/>
          <w:color w:val="000000" w:themeColor="text1"/>
        </w:rPr>
        <w:t>..............(Okul Numarası).................................</w:t>
      </w:r>
      <w:r w:rsidR="004707E9" w:rsidRPr="0053186C">
        <w:rPr>
          <w:color w:val="000000" w:themeColor="text1"/>
        </w:rPr>
        <w:t xml:space="preserve"> </w:t>
      </w:r>
      <w:r w:rsidR="004707E9">
        <w:t>numaral</w:t>
      </w:r>
      <w:r w:rsidR="007B2A0F">
        <w:t>ı</w:t>
      </w:r>
      <w:r w:rsidR="004707E9" w:rsidRPr="0053186C">
        <w:rPr>
          <w:b/>
          <w:bCs/>
          <w:color w:val="000000" w:themeColor="text1"/>
        </w:rPr>
        <w:t>...</w:t>
      </w:r>
      <w:r w:rsidR="007B2A0F" w:rsidRPr="0053186C">
        <w:rPr>
          <w:b/>
          <w:bCs/>
          <w:color w:val="000000" w:themeColor="text1"/>
        </w:rPr>
        <w:t>.........</w:t>
      </w:r>
      <w:r w:rsidR="004707E9" w:rsidRPr="0053186C">
        <w:rPr>
          <w:b/>
          <w:bCs/>
          <w:color w:val="000000" w:themeColor="text1"/>
        </w:rPr>
        <w:t>.(Adı ve Soyadı).............</w:t>
      </w:r>
      <w:r w:rsidR="004707E9">
        <w:t>’</w:t>
      </w:r>
      <w:r w:rsidRPr="00021FDB">
        <w:t>in mühendislik e</w:t>
      </w:r>
      <w:r>
        <w:t>ğitimini tamamlama</w:t>
      </w:r>
      <w:r w:rsidR="004707E9">
        <w:t>sı</w:t>
      </w:r>
      <w:r>
        <w:t xml:space="preserve"> için 6. y</w:t>
      </w:r>
      <w:r w:rsidRPr="00021FDB">
        <w:t xml:space="preserve">arı yıldan itibaren 30 iş günü olacak şekilde ve belirtilen ilke ve esaslar eşliğinde </w:t>
      </w:r>
      <w:r w:rsidRPr="0053186C">
        <w:rPr>
          <w:b/>
          <w:bCs/>
        </w:rPr>
        <w:t>KMB336 STAJ</w:t>
      </w:r>
      <w:r w:rsidRPr="00021FDB">
        <w:t xml:space="preserve"> dersini alma</w:t>
      </w:r>
      <w:r w:rsidR="004707E9">
        <w:t>sı</w:t>
      </w:r>
      <w:r w:rsidRPr="00021FDB">
        <w:t xml:space="preserve"> ve başarılı olma</w:t>
      </w:r>
      <w:r w:rsidR="004707E9">
        <w:t>sı</w:t>
      </w:r>
      <w:r w:rsidRPr="00021FDB">
        <w:t xml:space="preserve"> zorunludur.</w:t>
      </w:r>
      <w:r w:rsidR="0053186C">
        <w:t xml:space="preserve"> </w:t>
      </w:r>
      <w:r w:rsidR="0053186C" w:rsidRPr="003D2AE2">
        <w:rPr>
          <w:rFonts w:cs="Times New Roman"/>
        </w:rPr>
        <w:t xml:space="preserve">Stajyer öğrencilerimizin sigorta işlemleri, ilgili mevzuat doğrultusunda </w:t>
      </w:r>
      <w:r w:rsidR="0053186C" w:rsidRPr="003D2AE2">
        <w:rPr>
          <w:rFonts w:cs="Times New Roman"/>
          <w:b/>
        </w:rPr>
        <w:t>okulumuz tarafından</w:t>
      </w:r>
      <w:r w:rsidR="0053186C" w:rsidRPr="003D2AE2">
        <w:rPr>
          <w:rFonts w:cs="Times New Roman"/>
        </w:rPr>
        <w:t xml:space="preserve"> yapılacaktır.</w:t>
      </w:r>
      <w:r w:rsidRPr="00021FDB">
        <w:t xml:space="preserve"> </w:t>
      </w:r>
    </w:p>
    <w:p w14:paraId="328DB8AA" w14:textId="77777777" w:rsidR="00021FDB" w:rsidRDefault="00021FDB" w:rsidP="00021FDB"/>
    <w:p w14:paraId="01F21F9D" w14:textId="77777777" w:rsidR="00021FDB" w:rsidRDefault="0025238B" w:rsidP="0025238B">
      <w:pPr>
        <w:tabs>
          <w:tab w:val="left" w:pos="2295"/>
        </w:tabs>
      </w:pPr>
      <w:r>
        <w:tab/>
      </w:r>
    </w:p>
    <w:p w14:paraId="40B372F2" w14:textId="77777777" w:rsidR="00021FDB" w:rsidRDefault="00021FDB" w:rsidP="00021FDB">
      <w:pPr>
        <w:jc w:val="right"/>
      </w:pPr>
    </w:p>
    <w:p w14:paraId="3F4D8E80" w14:textId="77777777" w:rsidR="00021FDB" w:rsidRDefault="00021FDB" w:rsidP="00021FDB">
      <w:pPr>
        <w:jc w:val="right"/>
      </w:pPr>
      <w:r w:rsidRPr="00021FDB">
        <w:t xml:space="preserve">Dr. Öğr. Üyesi </w:t>
      </w:r>
      <w:r>
        <w:t>Burak TEKİN</w:t>
      </w:r>
      <w:r w:rsidRPr="00021FDB">
        <w:t xml:space="preserve"> </w:t>
      </w:r>
    </w:p>
    <w:p w14:paraId="1D609427" w14:textId="77777777" w:rsidR="00021FDB" w:rsidRDefault="00021FDB" w:rsidP="00021FDB">
      <w:pPr>
        <w:jc w:val="right"/>
      </w:pPr>
      <w:r>
        <w:t>Ondokuz Mayıs Üniversitesi</w:t>
      </w:r>
    </w:p>
    <w:p w14:paraId="1D2052DE" w14:textId="77777777" w:rsidR="00021FDB" w:rsidRDefault="00021FDB" w:rsidP="00021FDB">
      <w:pPr>
        <w:jc w:val="right"/>
      </w:pPr>
      <w:r>
        <w:t>Kimya Mühendisliği Bölümü</w:t>
      </w:r>
    </w:p>
    <w:p w14:paraId="7C17D90D" w14:textId="77777777" w:rsidR="006D7118" w:rsidRPr="00021FDB" w:rsidRDefault="00021FDB" w:rsidP="00021FDB">
      <w:pPr>
        <w:jc w:val="right"/>
      </w:pPr>
      <w:r w:rsidRPr="00021FDB">
        <w:t>Staj Komisyon Başkanı</w:t>
      </w:r>
    </w:p>
    <w:sectPr w:rsidR="006D7118" w:rsidRPr="00021F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MzcyMbA0MDQyMjRX0lEKTi0uzszPAykwrAUAJOeKHCwAAAA="/>
  </w:docVars>
  <w:rsids>
    <w:rsidRoot w:val="00E057C3"/>
    <w:rsid w:val="00021FDB"/>
    <w:rsid w:val="000E6F24"/>
    <w:rsid w:val="001F03E9"/>
    <w:rsid w:val="0025238B"/>
    <w:rsid w:val="0046117C"/>
    <w:rsid w:val="004707E9"/>
    <w:rsid w:val="0053186C"/>
    <w:rsid w:val="00604EE0"/>
    <w:rsid w:val="00606695"/>
    <w:rsid w:val="006D7118"/>
    <w:rsid w:val="007B2A0F"/>
    <w:rsid w:val="00877336"/>
    <w:rsid w:val="00920C0E"/>
    <w:rsid w:val="00921A78"/>
    <w:rsid w:val="00942844"/>
    <w:rsid w:val="00970107"/>
    <w:rsid w:val="00E057C3"/>
    <w:rsid w:val="00E35142"/>
    <w:rsid w:val="00E9074C"/>
    <w:rsid w:val="00F26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E4E446"/>
  <w15:chartTrackingRefBased/>
  <w15:docId w15:val="{84FDE3FE-A1CE-430E-9EB2-1D523C1ED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118"/>
    <w:pPr>
      <w:spacing w:after="0" w:line="360" w:lineRule="auto"/>
      <w:jc w:val="both"/>
    </w:pPr>
    <w:rPr>
      <w:rFonts w:cstheme="minorBid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ekilYazs">
    <w:name w:val="Şekil Yazısı"/>
    <w:basedOn w:val="ResimYazs"/>
    <w:link w:val="ekilYazsChar"/>
    <w:qFormat/>
    <w:rsid w:val="006D7118"/>
    <w:pPr>
      <w:spacing w:after="0"/>
    </w:pPr>
    <w:rPr>
      <w:rFonts w:cs="Times New Roman"/>
      <w:i w:val="0"/>
      <w:iCs w:val="0"/>
      <w:color w:val="auto"/>
      <w:sz w:val="24"/>
      <w:szCs w:val="24"/>
    </w:rPr>
  </w:style>
  <w:style w:type="character" w:customStyle="1" w:styleId="ekilYazsChar">
    <w:name w:val="Şekil Yazısı Char"/>
    <w:basedOn w:val="VarsaylanParagrafYazTipi"/>
    <w:link w:val="ekilYazs"/>
    <w:rsid w:val="006D7118"/>
    <w:rPr>
      <w:szCs w:val="24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6D711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3</Words>
  <Characters>593</Characters>
  <Application>Microsoft Office Word</Application>
  <DocSecurity>0</DocSecurity>
  <Lines>4</Lines>
  <Paragraphs>1</Paragraphs>
  <ScaleCrop>false</ScaleCrop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lce ÇAKMAN</dc:creator>
  <cp:keywords/>
  <dc:description/>
  <cp:lastModifiedBy>Rukan Can Seyfeli</cp:lastModifiedBy>
  <cp:revision>9</cp:revision>
  <dcterms:created xsi:type="dcterms:W3CDTF">2024-03-14T05:20:00Z</dcterms:created>
  <dcterms:modified xsi:type="dcterms:W3CDTF">2025-06-25T11:37:00Z</dcterms:modified>
</cp:coreProperties>
</file>